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Дургарян Аделина Ованес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2170813"/>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170813"/>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40485"/>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40485"/>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2088523"/>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088523"/>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65169"/>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65169"/>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853609"/>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853609"/>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956560"/>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956560"/>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2027286"/>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027286"/>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69893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69893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687017"/>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687017"/>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694793"/>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694793"/>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70607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70607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Дургарян Аделина Ованесовна</dc:creator>
  <dc:language>ru-RU</dc:language>
  <cp:keywords/>
  <dcterms:created xsi:type="dcterms:W3CDTF">2025-05-31T08:35:14Z</dcterms:created>
  <dcterms:modified xsi:type="dcterms:W3CDTF">2025-05-31T08: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